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13012f5-8b9f-4ca1-a20a-c77e465c418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1Z</dcterms:created>
  <dcterms:modified xsi:type="dcterms:W3CDTF">2023-07-21T02: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